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65A2A2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Join Tuples if similar initial element</w:t>
      </w:r>
    </w:p>
    <w:p w14:paraId="381CF718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Extract digits from Tuple list</w:t>
      </w:r>
    </w:p>
    <w:p w14:paraId="4A40302E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All pair combinations of 2 tuples</w:t>
      </w:r>
    </w:p>
    <w:p w14:paraId="1B853419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Remove Tuples of Length K</w:t>
      </w:r>
    </w:p>
    <w:p w14:paraId="602C5F53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Sort a list of tuples by second Item</w:t>
      </w:r>
    </w:p>
    <w:p w14:paraId="2151CE7E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program to Order Tuples using external List</w:t>
      </w:r>
    </w:p>
    <w:p w14:paraId="5A6B7B5C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Flatten tuple of List to tuple</w:t>
      </w:r>
    </w:p>
    <w:p w14:paraId="68684C1D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Convert Nested Tuple to Custom Key Dictionary</w:t>
      </w:r>
    </w:p>
    <w:p w14:paraId="043CF09F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Program for Binary Search (Recursive and Iterative)</w:t>
      </w:r>
    </w:p>
    <w:p w14:paraId="30E7AF72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Program for Linear Search</w:t>
      </w:r>
    </w:p>
    <w:p w14:paraId="186EB1B2" w14:textId="43427E48" w:rsidR="00A24A60" w:rsidRDefault="00964C5F" w:rsidP="00964C5F">
      <w:pPr>
        <w:pStyle w:val="ListParagraph"/>
        <w:numPr>
          <w:ilvl w:val="0"/>
          <w:numId w:val="1"/>
        </w:numPr>
      </w:pPr>
      <w:r>
        <w:t>Python Program for Insertion Sort</w:t>
      </w:r>
    </w:p>
    <w:p w14:paraId="0B6FA0F8" w14:textId="77777777" w:rsidR="00050809" w:rsidRDefault="00050809" w:rsidP="00050809"/>
    <w:p w14:paraId="2CD5FE9E" w14:textId="4C98E539" w:rsidR="00050809" w:rsidRDefault="00050809" w:rsidP="00050809">
      <w:r>
        <w:t>Solve</w:t>
      </w:r>
    </w:p>
    <w:p w14:paraId="7DDC190A" w14:textId="77777777" w:rsidR="00050809" w:rsidRDefault="00050809" w:rsidP="00050809"/>
    <w:p w14:paraId="789D41C1" w14:textId="77777777" w:rsidR="00050809" w:rsidRDefault="00050809" w:rsidP="00050809">
      <w:r>
        <w:t>Sure! Here</w:t>
      </w:r>
      <w:r>
        <w:rPr>
          <w:rFonts w:hint="eastAsia"/>
        </w:rPr>
        <w:t>’</w:t>
      </w:r>
      <w:r>
        <w:t>s the solution for each problem:</w:t>
      </w:r>
    </w:p>
    <w:p w14:paraId="43F0923B" w14:textId="77777777" w:rsidR="00050809" w:rsidRDefault="00050809" w:rsidP="00050809"/>
    <w:p w14:paraId="7F26CAB4" w14:textId="77777777" w:rsidR="00050809" w:rsidRDefault="00050809" w:rsidP="00050809">
      <w:r>
        <w:t xml:space="preserve">### 1. **Python </w:t>
      </w:r>
      <w:r>
        <w:rPr>
          <w:rFonts w:hint="eastAsia"/>
        </w:rPr>
        <w:t>–</w:t>
      </w:r>
      <w:r>
        <w:t xml:space="preserve"> Join Tuples if similar initial element**</w:t>
      </w:r>
    </w:p>
    <w:p w14:paraId="0E3B6377" w14:textId="77777777" w:rsidR="00050809" w:rsidRDefault="00050809" w:rsidP="00050809">
      <w:r>
        <w:t>Join tuples in a list that have the same initial element.</w:t>
      </w:r>
    </w:p>
    <w:p w14:paraId="17637A50" w14:textId="77777777" w:rsidR="00050809" w:rsidRDefault="00050809" w:rsidP="00050809"/>
    <w:p w14:paraId="5E581DBC" w14:textId="77777777" w:rsidR="00050809" w:rsidRDefault="00050809" w:rsidP="00050809">
      <w:r>
        <w:t>```python</w:t>
      </w:r>
    </w:p>
    <w:p w14:paraId="7579AADB" w14:textId="77777777" w:rsidR="00050809" w:rsidRDefault="00050809" w:rsidP="00050809">
      <w:r>
        <w:t xml:space="preserve">from </w:t>
      </w:r>
      <w:proofErr w:type="spellStart"/>
      <w:r>
        <w:t>itertools</w:t>
      </w:r>
      <w:proofErr w:type="spellEnd"/>
      <w:r>
        <w:t xml:space="preserve"> import </w:t>
      </w:r>
      <w:proofErr w:type="spellStart"/>
      <w:r>
        <w:t>groupby</w:t>
      </w:r>
      <w:proofErr w:type="spellEnd"/>
    </w:p>
    <w:p w14:paraId="579C9389" w14:textId="77777777" w:rsidR="00050809" w:rsidRDefault="00050809" w:rsidP="00050809"/>
    <w:p w14:paraId="2CD4D1E7" w14:textId="77777777" w:rsidR="00050809" w:rsidRDefault="00050809" w:rsidP="00050809">
      <w:r>
        <w:t># Sample list of tuples</w:t>
      </w:r>
    </w:p>
    <w:p w14:paraId="7B854A4E" w14:textId="77777777" w:rsidR="00050809" w:rsidRDefault="00050809" w:rsidP="00050809">
      <w:proofErr w:type="spellStart"/>
      <w:r>
        <w:t>tuples_list</w:t>
      </w:r>
      <w:proofErr w:type="spellEnd"/>
      <w:r>
        <w:t xml:space="preserve"> = [(1, 4), (1, 5), (3, 2), (2, 1), (3, 7)]</w:t>
      </w:r>
    </w:p>
    <w:p w14:paraId="438085CD" w14:textId="77777777" w:rsidR="00050809" w:rsidRDefault="00050809" w:rsidP="00050809"/>
    <w:p w14:paraId="3499DFDE" w14:textId="77777777" w:rsidR="00050809" w:rsidRDefault="00050809" w:rsidP="00050809">
      <w:r>
        <w:t># Group by the first element</w:t>
      </w:r>
    </w:p>
    <w:p w14:paraId="0E2E0BB0" w14:textId="77777777" w:rsidR="00050809" w:rsidRDefault="00050809" w:rsidP="00050809">
      <w:r>
        <w:t xml:space="preserve">grouped = </w:t>
      </w:r>
      <w:proofErr w:type="spellStart"/>
      <w:r>
        <w:t>groupby</w:t>
      </w:r>
      <w:proofErr w:type="spellEnd"/>
      <w:r>
        <w:t>(sorted(</w:t>
      </w:r>
      <w:proofErr w:type="spellStart"/>
      <w:r>
        <w:t>tuples_list</w:t>
      </w:r>
      <w:proofErr w:type="spellEnd"/>
      <w:r>
        <w:t>, key=lambda x: x[0]), key=lambda x: x[0])</w:t>
      </w:r>
    </w:p>
    <w:p w14:paraId="17830FB8" w14:textId="77777777" w:rsidR="00050809" w:rsidRDefault="00050809" w:rsidP="00050809"/>
    <w:p w14:paraId="19FEC2D7" w14:textId="77777777" w:rsidR="00050809" w:rsidRDefault="00050809" w:rsidP="00050809">
      <w:r>
        <w:t># Join tuples</w:t>
      </w:r>
    </w:p>
    <w:p w14:paraId="5D856009" w14:textId="77777777" w:rsidR="00050809" w:rsidRDefault="00050809" w:rsidP="00050809">
      <w:r>
        <w:t>result = [(key, *[</w:t>
      </w:r>
      <w:proofErr w:type="spellStart"/>
      <w:r>
        <w:t>i</w:t>
      </w:r>
      <w:proofErr w:type="spellEnd"/>
      <w:r>
        <w:t xml:space="preserve">[1] for </w:t>
      </w:r>
      <w:proofErr w:type="spellStart"/>
      <w:r>
        <w:t>i</w:t>
      </w:r>
      <w:proofErr w:type="spellEnd"/>
      <w:r>
        <w:t xml:space="preserve"> in group]) for key, group in grouped]</w:t>
      </w:r>
    </w:p>
    <w:p w14:paraId="60C2205F" w14:textId="77777777" w:rsidR="00050809" w:rsidRDefault="00050809" w:rsidP="00050809">
      <w:r>
        <w:t>print(result)</w:t>
      </w:r>
    </w:p>
    <w:p w14:paraId="1260B3F5" w14:textId="77777777" w:rsidR="00050809" w:rsidRDefault="00050809" w:rsidP="00050809">
      <w:r>
        <w:t>```</w:t>
      </w:r>
    </w:p>
    <w:p w14:paraId="22E47082" w14:textId="77777777" w:rsidR="00050809" w:rsidRDefault="00050809" w:rsidP="00050809"/>
    <w:p w14:paraId="30BCEF0A" w14:textId="77777777" w:rsidR="00050809" w:rsidRDefault="00050809" w:rsidP="00050809">
      <w:r>
        <w:t xml:space="preserve">### 2. **Python </w:t>
      </w:r>
      <w:r>
        <w:rPr>
          <w:rFonts w:hint="eastAsia"/>
        </w:rPr>
        <w:t>–</w:t>
      </w:r>
      <w:r>
        <w:t xml:space="preserve"> Extract digits from Tuple list**</w:t>
      </w:r>
    </w:p>
    <w:p w14:paraId="5B2B14DE" w14:textId="77777777" w:rsidR="00050809" w:rsidRDefault="00050809" w:rsidP="00050809">
      <w:r>
        <w:t>Extract digits from each element in a list of tuples.</w:t>
      </w:r>
    </w:p>
    <w:p w14:paraId="1ECC785E" w14:textId="77777777" w:rsidR="00050809" w:rsidRDefault="00050809" w:rsidP="00050809"/>
    <w:p w14:paraId="25328152" w14:textId="77777777" w:rsidR="00050809" w:rsidRDefault="00050809" w:rsidP="00050809">
      <w:r>
        <w:t>```python</w:t>
      </w:r>
    </w:p>
    <w:p w14:paraId="1D97F218" w14:textId="77777777" w:rsidR="00050809" w:rsidRDefault="00050809" w:rsidP="00050809">
      <w:r>
        <w:t># Sample list of tuples</w:t>
      </w:r>
    </w:p>
    <w:p w14:paraId="692F4B3F" w14:textId="77777777" w:rsidR="00050809" w:rsidRDefault="00050809" w:rsidP="00050809">
      <w:proofErr w:type="spellStart"/>
      <w:r>
        <w:t>tuple_list</w:t>
      </w:r>
      <w:proofErr w:type="spellEnd"/>
      <w:r>
        <w:t xml:space="preserve"> = [(12, 34), (56, 78), (90, 12)]</w:t>
      </w:r>
    </w:p>
    <w:p w14:paraId="5666A97F" w14:textId="77777777" w:rsidR="00050809" w:rsidRDefault="00050809" w:rsidP="00050809"/>
    <w:p w14:paraId="3B813F69" w14:textId="77777777" w:rsidR="00050809" w:rsidRDefault="00050809" w:rsidP="00050809">
      <w:r>
        <w:t># Extract digits</w:t>
      </w:r>
    </w:p>
    <w:p w14:paraId="686A638D" w14:textId="77777777" w:rsidR="00050809" w:rsidRDefault="00050809" w:rsidP="00050809">
      <w:r>
        <w:t>result = [</w:t>
      </w:r>
      <w:proofErr w:type="spellStart"/>
      <w:r>
        <w:t>int</w:t>
      </w:r>
      <w:proofErr w:type="spellEnd"/>
      <w:r>
        <w:t xml:space="preserve">(digit) for t in </w:t>
      </w:r>
      <w:proofErr w:type="spellStart"/>
      <w:r>
        <w:t>tuple_list</w:t>
      </w:r>
      <w:proofErr w:type="spellEnd"/>
      <w:r>
        <w:t xml:space="preserve"> for </w:t>
      </w:r>
      <w:proofErr w:type="spellStart"/>
      <w:r>
        <w:t>num</w:t>
      </w:r>
      <w:proofErr w:type="spellEnd"/>
      <w:r>
        <w:t xml:space="preserve"> in t for digit in </w:t>
      </w:r>
      <w:proofErr w:type="spellStart"/>
      <w:r>
        <w:t>str</w:t>
      </w:r>
      <w:proofErr w:type="spellEnd"/>
      <w:r>
        <w:t>(</w:t>
      </w:r>
      <w:proofErr w:type="spellStart"/>
      <w:r>
        <w:t>num</w:t>
      </w:r>
      <w:proofErr w:type="spellEnd"/>
      <w:r>
        <w:t>)]</w:t>
      </w:r>
    </w:p>
    <w:p w14:paraId="547A1234" w14:textId="77777777" w:rsidR="00050809" w:rsidRDefault="00050809" w:rsidP="00050809">
      <w:r>
        <w:t>print(result)</w:t>
      </w:r>
    </w:p>
    <w:p w14:paraId="6A194A00" w14:textId="77777777" w:rsidR="00050809" w:rsidRDefault="00050809" w:rsidP="00050809">
      <w:r>
        <w:t>```</w:t>
      </w:r>
    </w:p>
    <w:p w14:paraId="6738DE87" w14:textId="77777777" w:rsidR="00050809" w:rsidRDefault="00050809" w:rsidP="00050809"/>
    <w:p w14:paraId="0BBDDCE7" w14:textId="77777777" w:rsidR="00050809" w:rsidRDefault="00050809" w:rsidP="00050809">
      <w:r>
        <w:t xml:space="preserve">### 3. **Python </w:t>
      </w:r>
      <w:r>
        <w:rPr>
          <w:rFonts w:hint="eastAsia"/>
        </w:rPr>
        <w:t>–</w:t>
      </w:r>
      <w:r>
        <w:t xml:space="preserve"> All pair combinations of 2 tuples**</w:t>
      </w:r>
    </w:p>
    <w:p w14:paraId="0DD04710" w14:textId="77777777" w:rsidR="00050809" w:rsidRDefault="00050809" w:rsidP="00050809">
      <w:r>
        <w:t>Find all pair combinations of elements from two tuples.</w:t>
      </w:r>
    </w:p>
    <w:p w14:paraId="0A42ECAF" w14:textId="77777777" w:rsidR="00050809" w:rsidRDefault="00050809" w:rsidP="00050809"/>
    <w:p w14:paraId="447EAE12" w14:textId="77777777" w:rsidR="00050809" w:rsidRDefault="00050809" w:rsidP="00050809">
      <w:r>
        <w:t>```python</w:t>
      </w:r>
    </w:p>
    <w:p w14:paraId="4AE8C0BB" w14:textId="77777777" w:rsidR="00050809" w:rsidRDefault="00050809" w:rsidP="00050809">
      <w:r>
        <w:t xml:space="preserve">from </w:t>
      </w:r>
      <w:proofErr w:type="spellStart"/>
      <w:r>
        <w:t>itertools</w:t>
      </w:r>
      <w:proofErr w:type="spellEnd"/>
      <w:r>
        <w:t xml:space="preserve"> import product</w:t>
      </w:r>
    </w:p>
    <w:p w14:paraId="5E3697C1" w14:textId="77777777" w:rsidR="00050809" w:rsidRDefault="00050809" w:rsidP="00050809"/>
    <w:p w14:paraId="6F68AE70" w14:textId="77777777" w:rsidR="00050809" w:rsidRDefault="00050809" w:rsidP="00050809">
      <w:r>
        <w:t># Sample tuples</w:t>
      </w:r>
    </w:p>
    <w:p w14:paraId="1DF8EB09" w14:textId="77777777" w:rsidR="00050809" w:rsidRDefault="00050809" w:rsidP="00050809">
      <w:r>
        <w:t>tuple1 = (1, 2)</w:t>
      </w:r>
    </w:p>
    <w:p w14:paraId="715D84C5" w14:textId="77777777" w:rsidR="00050809" w:rsidRDefault="00050809" w:rsidP="00050809">
      <w:r>
        <w:t>tuple2 = (3, 4)</w:t>
      </w:r>
    </w:p>
    <w:p w14:paraId="2BBB64DE" w14:textId="77777777" w:rsidR="00050809" w:rsidRDefault="00050809" w:rsidP="00050809"/>
    <w:p w14:paraId="4F195052" w14:textId="77777777" w:rsidR="00050809" w:rsidRDefault="00050809" w:rsidP="00050809">
      <w:r>
        <w:t># All pair combinations</w:t>
      </w:r>
    </w:p>
    <w:p w14:paraId="192B320F" w14:textId="77777777" w:rsidR="00050809" w:rsidRDefault="00050809" w:rsidP="00050809">
      <w:r>
        <w:t>result = list(product(tuple1, tuple2))</w:t>
      </w:r>
    </w:p>
    <w:p w14:paraId="292C1BE1" w14:textId="77777777" w:rsidR="00050809" w:rsidRDefault="00050809" w:rsidP="00050809">
      <w:r>
        <w:t>print(result)</w:t>
      </w:r>
    </w:p>
    <w:p w14:paraId="1C364395" w14:textId="77777777" w:rsidR="00050809" w:rsidRDefault="00050809" w:rsidP="00050809">
      <w:r>
        <w:t>```</w:t>
      </w:r>
    </w:p>
    <w:p w14:paraId="68CB717C" w14:textId="77777777" w:rsidR="00050809" w:rsidRDefault="00050809" w:rsidP="00050809"/>
    <w:p w14:paraId="5FCD9164" w14:textId="77777777" w:rsidR="00050809" w:rsidRDefault="00050809" w:rsidP="00050809">
      <w:r>
        <w:t xml:space="preserve">### 4. **Python </w:t>
      </w:r>
      <w:r>
        <w:rPr>
          <w:rFonts w:hint="eastAsia"/>
        </w:rPr>
        <w:t>–</w:t>
      </w:r>
      <w:r>
        <w:t xml:space="preserve"> Remove Tuples of Length K**</w:t>
      </w:r>
    </w:p>
    <w:p w14:paraId="6C4F8005" w14:textId="77777777" w:rsidR="00050809" w:rsidRDefault="00050809" w:rsidP="00050809">
      <w:r>
        <w:t>Remove tuples from a list that have a specified length `K`.</w:t>
      </w:r>
    </w:p>
    <w:p w14:paraId="40EF1FBA" w14:textId="77777777" w:rsidR="00050809" w:rsidRDefault="00050809" w:rsidP="00050809"/>
    <w:p w14:paraId="30A0E93B" w14:textId="77777777" w:rsidR="00050809" w:rsidRDefault="00050809" w:rsidP="00050809">
      <w:r>
        <w:t>```python</w:t>
      </w:r>
    </w:p>
    <w:p w14:paraId="28203AED" w14:textId="77777777" w:rsidR="00050809" w:rsidRDefault="00050809" w:rsidP="00050809">
      <w:r>
        <w:t># Sample list of tuples</w:t>
      </w:r>
    </w:p>
    <w:p w14:paraId="77815C4D" w14:textId="77777777" w:rsidR="00050809" w:rsidRDefault="00050809" w:rsidP="00050809">
      <w:proofErr w:type="spellStart"/>
      <w:r>
        <w:t>tuples_list</w:t>
      </w:r>
      <w:proofErr w:type="spellEnd"/>
      <w:r>
        <w:t xml:space="preserve"> = [(1, 2), (3, 4, 5), (6, 7), (8,)]</w:t>
      </w:r>
    </w:p>
    <w:p w14:paraId="38BEFDBE" w14:textId="77777777" w:rsidR="00050809" w:rsidRDefault="00050809" w:rsidP="00050809"/>
    <w:p w14:paraId="121940F6" w14:textId="77777777" w:rsidR="00050809" w:rsidRDefault="00050809" w:rsidP="00050809">
      <w:r>
        <w:t># Length K</w:t>
      </w:r>
    </w:p>
    <w:p w14:paraId="6DDDD629" w14:textId="77777777" w:rsidR="00050809" w:rsidRDefault="00050809" w:rsidP="00050809">
      <w:r>
        <w:t>K = 2</w:t>
      </w:r>
    </w:p>
    <w:p w14:paraId="726DD6F5" w14:textId="77777777" w:rsidR="00050809" w:rsidRDefault="00050809" w:rsidP="00050809"/>
    <w:p w14:paraId="7ADC5CC7" w14:textId="77777777" w:rsidR="00050809" w:rsidRDefault="00050809" w:rsidP="00050809">
      <w:r>
        <w:t># Remove tuples of length K</w:t>
      </w:r>
    </w:p>
    <w:p w14:paraId="72E02E28" w14:textId="77777777" w:rsidR="00050809" w:rsidRDefault="00050809" w:rsidP="00050809">
      <w:r>
        <w:t xml:space="preserve">result = [t for t in </w:t>
      </w:r>
      <w:proofErr w:type="spellStart"/>
      <w:r>
        <w:t>tuples_list</w:t>
      </w:r>
      <w:proofErr w:type="spellEnd"/>
      <w:r>
        <w:t xml:space="preserve"> if </w:t>
      </w:r>
      <w:proofErr w:type="spellStart"/>
      <w:r>
        <w:t>len</w:t>
      </w:r>
      <w:proofErr w:type="spellEnd"/>
      <w:r>
        <w:t>(t) != K]</w:t>
      </w:r>
    </w:p>
    <w:p w14:paraId="1D57BC14" w14:textId="77777777" w:rsidR="00050809" w:rsidRDefault="00050809" w:rsidP="00050809">
      <w:r>
        <w:t>print(result)</w:t>
      </w:r>
    </w:p>
    <w:p w14:paraId="49D7155F" w14:textId="77777777" w:rsidR="00050809" w:rsidRDefault="00050809" w:rsidP="00050809">
      <w:r>
        <w:t>```</w:t>
      </w:r>
    </w:p>
    <w:p w14:paraId="5B5BA9A3" w14:textId="77777777" w:rsidR="00050809" w:rsidRDefault="00050809" w:rsidP="00050809"/>
    <w:p w14:paraId="6687C108" w14:textId="77777777" w:rsidR="00050809" w:rsidRDefault="00050809" w:rsidP="00050809">
      <w:r>
        <w:t>### 5. **Sort a list of tuples by second Item**</w:t>
      </w:r>
    </w:p>
    <w:p w14:paraId="0105428D" w14:textId="77777777" w:rsidR="00050809" w:rsidRDefault="00050809" w:rsidP="00050809">
      <w:r>
        <w:t>Sort a list of tuples by the second element in each tuple.</w:t>
      </w:r>
    </w:p>
    <w:p w14:paraId="41D6CB40" w14:textId="77777777" w:rsidR="00050809" w:rsidRDefault="00050809" w:rsidP="00050809"/>
    <w:p w14:paraId="684040A6" w14:textId="77777777" w:rsidR="00050809" w:rsidRDefault="00050809" w:rsidP="00050809">
      <w:r>
        <w:t>```python</w:t>
      </w:r>
    </w:p>
    <w:p w14:paraId="03FD02EA" w14:textId="77777777" w:rsidR="00050809" w:rsidRDefault="00050809" w:rsidP="00050809">
      <w:r>
        <w:t># Sample list of tuples</w:t>
      </w:r>
    </w:p>
    <w:p w14:paraId="1C657FFC" w14:textId="77777777" w:rsidR="00050809" w:rsidRDefault="00050809" w:rsidP="00050809">
      <w:proofErr w:type="spellStart"/>
      <w:r>
        <w:t>tuples_list</w:t>
      </w:r>
      <w:proofErr w:type="spellEnd"/>
      <w:r>
        <w:t xml:space="preserve"> = [(1, 3), (4, 2), (5, 1)]</w:t>
      </w:r>
    </w:p>
    <w:p w14:paraId="7CEBAA21" w14:textId="77777777" w:rsidR="00050809" w:rsidRDefault="00050809" w:rsidP="00050809"/>
    <w:p w14:paraId="77EAAE0B" w14:textId="77777777" w:rsidR="00050809" w:rsidRDefault="00050809" w:rsidP="00050809">
      <w:r>
        <w:t># Sort by second item</w:t>
      </w:r>
    </w:p>
    <w:p w14:paraId="0123D828" w14:textId="77777777" w:rsidR="00050809" w:rsidRDefault="00050809" w:rsidP="00050809">
      <w:r>
        <w:t>result = sorted(</w:t>
      </w:r>
      <w:proofErr w:type="spellStart"/>
      <w:r>
        <w:t>tuples_list</w:t>
      </w:r>
      <w:proofErr w:type="spellEnd"/>
      <w:r>
        <w:t>, key=lambda x: x[1])</w:t>
      </w:r>
    </w:p>
    <w:p w14:paraId="57282942" w14:textId="77777777" w:rsidR="00050809" w:rsidRDefault="00050809" w:rsidP="00050809">
      <w:r>
        <w:t>print(result)</w:t>
      </w:r>
    </w:p>
    <w:p w14:paraId="3AC3A1B2" w14:textId="77777777" w:rsidR="00050809" w:rsidRDefault="00050809" w:rsidP="00050809">
      <w:r>
        <w:t>```</w:t>
      </w:r>
    </w:p>
    <w:p w14:paraId="7E1EEB00" w14:textId="77777777" w:rsidR="00050809" w:rsidRDefault="00050809" w:rsidP="00050809"/>
    <w:p w14:paraId="032A47D4" w14:textId="77777777" w:rsidR="00050809" w:rsidRDefault="00050809" w:rsidP="00050809">
      <w:r>
        <w:t>### 6. **Python program to Order Tuples using external List**</w:t>
      </w:r>
    </w:p>
    <w:p w14:paraId="081247FE" w14:textId="77777777" w:rsidR="00050809" w:rsidRDefault="00050809" w:rsidP="00050809">
      <w:r>
        <w:t>Order tuples based on an external list.</w:t>
      </w:r>
    </w:p>
    <w:p w14:paraId="406082B0" w14:textId="77777777" w:rsidR="00050809" w:rsidRDefault="00050809" w:rsidP="00050809"/>
    <w:p w14:paraId="5182793C" w14:textId="77777777" w:rsidR="00050809" w:rsidRDefault="00050809" w:rsidP="00050809">
      <w:r>
        <w:t>```python</w:t>
      </w:r>
    </w:p>
    <w:p w14:paraId="1571E584" w14:textId="77777777" w:rsidR="00050809" w:rsidRDefault="00050809" w:rsidP="00050809">
      <w:r>
        <w:t># Sample list of tuples</w:t>
      </w:r>
    </w:p>
    <w:p w14:paraId="4D7EAFF3" w14:textId="77777777" w:rsidR="00050809" w:rsidRDefault="00050809" w:rsidP="00050809">
      <w:proofErr w:type="spellStart"/>
      <w:r>
        <w:t>tuples_list</w:t>
      </w:r>
      <w:proofErr w:type="spellEnd"/>
      <w:r>
        <w:t xml:space="preserve"> = [(3, 'c'), (1, 'a'), (2, 'b')]</w:t>
      </w:r>
    </w:p>
    <w:p w14:paraId="1030E38F" w14:textId="77777777" w:rsidR="00050809" w:rsidRDefault="00050809" w:rsidP="00050809"/>
    <w:p w14:paraId="3E96961A" w14:textId="77777777" w:rsidR="00050809" w:rsidRDefault="00050809" w:rsidP="00050809">
      <w:r>
        <w:t># External order list</w:t>
      </w:r>
    </w:p>
    <w:p w14:paraId="32094348" w14:textId="77777777" w:rsidR="00050809" w:rsidRDefault="00050809" w:rsidP="00050809">
      <w:r>
        <w:t>order = [2, 3, 1]</w:t>
      </w:r>
    </w:p>
    <w:p w14:paraId="2866E0D9" w14:textId="77777777" w:rsidR="00050809" w:rsidRDefault="00050809" w:rsidP="00050809"/>
    <w:p w14:paraId="0DCCA772" w14:textId="77777777" w:rsidR="00050809" w:rsidRDefault="00050809" w:rsidP="00050809">
      <w:r>
        <w:t># Order tuples</w:t>
      </w:r>
    </w:p>
    <w:p w14:paraId="7F40863E" w14:textId="77777777" w:rsidR="00050809" w:rsidRDefault="00050809" w:rsidP="00050809">
      <w:r>
        <w:t>result = sorted(</w:t>
      </w:r>
      <w:proofErr w:type="spellStart"/>
      <w:r>
        <w:t>tuples_list</w:t>
      </w:r>
      <w:proofErr w:type="spellEnd"/>
      <w:r>
        <w:t xml:space="preserve">, key=lambda x: </w:t>
      </w:r>
      <w:proofErr w:type="spellStart"/>
      <w:r>
        <w:t>order.index</w:t>
      </w:r>
      <w:proofErr w:type="spellEnd"/>
      <w:r>
        <w:t>(x[0]))</w:t>
      </w:r>
    </w:p>
    <w:p w14:paraId="696B03D0" w14:textId="77777777" w:rsidR="00050809" w:rsidRDefault="00050809" w:rsidP="00050809">
      <w:r>
        <w:t>print(result)</w:t>
      </w:r>
    </w:p>
    <w:p w14:paraId="497E362D" w14:textId="77777777" w:rsidR="00050809" w:rsidRDefault="00050809" w:rsidP="00050809">
      <w:r>
        <w:t>```</w:t>
      </w:r>
    </w:p>
    <w:p w14:paraId="09F1409B" w14:textId="77777777" w:rsidR="00050809" w:rsidRDefault="00050809" w:rsidP="00050809"/>
    <w:p w14:paraId="07482F23" w14:textId="77777777" w:rsidR="00050809" w:rsidRDefault="00050809" w:rsidP="00050809">
      <w:r>
        <w:t xml:space="preserve">### 7. **Python </w:t>
      </w:r>
      <w:r>
        <w:rPr>
          <w:rFonts w:hint="eastAsia"/>
        </w:rPr>
        <w:t>–</w:t>
      </w:r>
      <w:r>
        <w:t xml:space="preserve"> Flatten tuple of List to tuple**</w:t>
      </w:r>
    </w:p>
    <w:p w14:paraId="7745075C" w14:textId="77777777" w:rsidR="00050809" w:rsidRDefault="00050809" w:rsidP="00050809">
      <w:r>
        <w:t>Flatten a tuple of lists into a single tuple.</w:t>
      </w:r>
    </w:p>
    <w:p w14:paraId="2E3856B9" w14:textId="77777777" w:rsidR="00050809" w:rsidRDefault="00050809" w:rsidP="00050809"/>
    <w:p w14:paraId="4263CC40" w14:textId="77777777" w:rsidR="00050809" w:rsidRDefault="00050809" w:rsidP="00050809">
      <w:r>
        <w:t>```python</w:t>
      </w:r>
    </w:p>
    <w:p w14:paraId="099F9350" w14:textId="77777777" w:rsidR="00050809" w:rsidRDefault="00050809" w:rsidP="00050809">
      <w:r>
        <w:t># Sample tuple of lists</w:t>
      </w:r>
    </w:p>
    <w:p w14:paraId="49E3124B" w14:textId="77777777" w:rsidR="00050809" w:rsidRDefault="00050809" w:rsidP="00050809">
      <w:proofErr w:type="spellStart"/>
      <w:r>
        <w:t>tuple_of_lists</w:t>
      </w:r>
      <w:proofErr w:type="spellEnd"/>
      <w:r>
        <w:t xml:space="preserve"> = ([1, 2], [3, 4], [5, 6])</w:t>
      </w:r>
    </w:p>
    <w:p w14:paraId="2741A3DC" w14:textId="77777777" w:rsidR="00050809" w:rsidRDefault="00050809" w:rsidP="00050809"/>
    <w:p w14:paraId="1C37F5E2" w14:textId="77777777" w:rsidR="00050809" w:rsidRDefault="00050809" w:rsidP="00050809">
      <w:r>
        <w:t># Flatten to tuple</w:t>
      </w:r>
    </w:p>
    <w:p w14:paraId="29E0931A" w14:textId="77777777" w:rsidR="00050809" w:rsidRDefault="00050809" w:rsidP="00050809">
      <w:r>
        <w:t>result = tuple(sum(</w:t>
      </w:r>
      <w:proofErr w:type="spellStart"/>
      <w:r>
        <w:t>tuple_of_lists</w:t>
      </w:r>
      <w:proofErr w:type="spellEnd"/>
      <w:r>
        <w:t>, []))</w:t>
      </w:r>
    </w:p>
    <w:p w14:paraId="27782889" w14:textId="77777777" w:rsidR="00050809" w:rsidRDefault="00050809" w:rsidP="00050809">
      <w:r>
        <w:t>print(result)</w:t>
      </w:r>
    </w:p>
    <w:p w14:paraId="47B7CC50" w14:textId="77777777" w:rsidR="00050809" w:rsidRDefault="00050809" w:rsidP="00050809">
      <w:r>
        <w:t>```</w:t>
      </w:r>
    </w:p>
    <w:p w14:paraId="7125E9E8" w14:textId="77777777" w:rsidR="00050809" w:rsidRDefault="00050809" w:rsidP="00050809"/>
    <w:p w14:paraId="568B691C" w14:textId="77777777" w:rsidR="00050809" w:rsidRDefault="00050809" w:rsidP="00050809">
      <w:r>
        <w:t xml:space="preserve">### 8. **Python </w:t>
      </w:r>
      <w:r>
        <w:rPr>
          <w:rFonts w:hint="eastAsia"/>
        </w:rPr>
        <w:t>–</w:t>
      </w:r>
      <w:r>
        <w:t xml:space="preserve"> Convert Nested Tuple to Custom Key Dictionary**</w:t>
      </w:r>
    </w:p>
    <w:p w14:paraId="3D4C2C5E" w14:textId="77777777" w:rsidR="00050809" w:rsidRDefault="00050809" w:rsidP="00050809">
      <w:r>
        <w:t>Convert a nested tuple into a dictionary with custom keys.</w:t>
      </w:r>
    </w:p>
    <w:p w14:paraId="2E4ED9C8" w14:textId="77777777" w:rsidR="00050809" w:rsidRDefault="00050809" w:rsidP="00050809"/>
    <w:p w14:paraId="22059A03" w14:textId="77777777" w:rsidR="00050809" w:rsidRDefault="00050809" w:rsidP="00050809">
      <w:r>
        <w:t>```python</w:t>
      </w:r>
    </w:p>
    <w:p w14:paraId="4BF21C16" w14:textId="77777777" w:rsidR="00050809" w:rsidRDefault="00050809" w:rsidP="00050809">
      <w:r>
        <w:t># Sample nested tuple</w:t>
      </w:r>
    </w:p>
    <w:p w14:paraId="222C5E45" w14:textId="77777777" w:rsidR="00050809" w:rsidRDefault="00050809" w:rsidP="00050809">
      <w:proofErr w:type="spellStart"/>
      <w:r>
        <w:t>nested_tuple</w:t>
      </w:r>
      <w:proofErr w:type="spellEnd"/>
      <w:r>
        <w:t xml:space="preserve"> = ((1, 'a'), (2, 'b'), (3, 'c'))</w:t>
      </w:r>
    </w:p>
    <w:p w14:paraId="1B295496" w14:textId="77777777" w:rsidR="00050809" w:rsidRDefault="00050809" w:rsidP="00050809"/>
    <w:p w14:paraId="1B9EB7F7" w14:textId="77777777" w:rsidR="00050809" w:rsidRDefault="00050809" w:rsidP="00050809">
      <w:r>
        <w:t># Convert to dictionary with custom keys</w:t>
      </w:r>
    </w:p>
    <w:p w14:paraId="33043E6C" w14:textId="77777777" w:rsidR="00050809" w:rsidRDefault="00050809" w:rsidP="00050809">
      <w:r>
        <w:t>result = {</w:t>
      </w:r>
      <w:proofErr w:type="spellStart"/>
      <w:r>
        <w:t>f'key</w:t>
      </w:r>
      <w:proofErr w:type="spellEnd"/>
      <w:r>
        <w:t xml:space="preserve">_{k}': v for k, v in </w:t>
      </w:r>
      <w:proofErr w:type="spellStart"/>
      <w:r>
        <w:t>nested_tuple</w:t>
      </w:r>
      <w:proofErr w:type="spellEnd"/>
      <w:r>
        <w:t>}</w:t>
      </w:r>
    </w:p>
    <w:p w14:paraId="44DB77D8" w14:textId="77777777" w:rsidR="00050809" w:rsidRDefault="00050809" w:rsidP="00050809">
      <w:r>
        <w:t>print(result)</w:t>
      </w:r>
    </w:p>
    <w:p w14:paraId="329185AB" w14:textId="77777777" w:rsidR="00050809" w:rsidRDefault="00050809" w:rsidP="00050809">
      <w:r>
        <w:t>```</w:t>
      </w:r>
    </w:p>
    <w:p w14:paraId="13C1AFB0" w14:textId="77777777" w:rsidR="00050809" w:rsidRDefault="00050809" w:rsidP="00050809"/>
    <w:p w14:paraId="087DC01E" w14:textId="77777777" w:rsidR="00050809" w:rsidRDefault="00050809" w:rsidP="00050809">
      <w:r>
        <w:t>### 9. **Python Program for Binary Search (Recursive and Iterative)**</w:t>
      </w:r>
    </w:p>
    <w:p w14:paraId="5B3FF5D2" w14:textId="77777777" w:rsidR="00050809" w:rsidRDefault="00050809" w:rsidP="00050809">
      <w:r>
        <w:t>Implement binary search in both recursive and iterative ways.</w:t>
      </w:r>
    </w:p>
    <w:p w14:paraId="3FC65899" w14:textId="77777777" w:rsidR="00050809" w:rsidRDefault="00050809" w:rsidP="00050809"/>
    <w:p w14:paraId="3741C138" w14:textId="77777777" w:rsidR="00050809" w:rsidRDefault="00050809" w:rsidP="00050809">
      <w:r>
        <w:t>```python</w:t>
      </w:r>
    </w:p>
    <w:p w14:paraId="709E60CD" w14:textId="77777777" w:rsidR="00050809" w:rsidRDefault="00050809" w:rsidP="00050809">
      <w:r>
        <w:t># Iterative Binary Search</w:t>
      </w:r>
    </w:p>
    <w:p w14:paraId="06F4820D" w14:textId="77777777" w:rsidR="00050809" w:rsidRDefault="00050809" w:rsidP="00050809">
      <w:proofErr w:type="spellStart"/>
      <w:r>
        <w:t>def</w:t>
      </w:r>
      <w:proofErr w:type="spellEnd"/>
      <w:r>
        <w:t xml:space="preserve"> </w:t>
      </w:r>
      <w:proofErr w:type="spellStart"/>
      <w:r>
        <w:t>binary_search_iterative</w:t>
      </w:r>
      <w:proofErr w:type="spellEnd"/>
      <w:r>
        <w:t>(</w:t>
      </w:r>
      <w:proofErr w:type="spellStart"/>
      <w:r>
        <w:t>arr</w:t>
      </w:r>
      <w:proofErr w:type="spellEnd"/>
      <w:r>
        <w:t>, x):</w:t>
      </w:r>
    </w:p>
    <w:p w14:paraId="6D2DDDA6" w14:textId="77777777" w:rsidR="00050809" w:rsidRDefault="00050809" w:rsidP="00050809">
      <w:r>
        <w:t xml:space="preserve">    low, high = 0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 - 1</w:t>
      </w:r>
    </w:p>
    <w:p w14:paraId="139D1A99" w14:textId="77777777" w:rsidR="00050809" w:rsidRDefault="00050809" w:rsidP="00050809">
      <w:r>
        <w:t xml:space="preserve">    while low &lt;= high:</w:t>
      </w:r>
    </w:p>
    <w:p w14:paraId="0D122BA3" w14:textId="77777777" w:rsidR="00050809" w:rsidRDefault="00050809" w:rsidP="00050809">
      <w:r>
        <w:t xml:space="preserve">        mid = (low + high) // 2</w:t>
      </w:r>
    </w:p>
    <w:p w14:paraId="0D20CDB5" w14:textId="77777777" w:rsidR="00050809" w:rsidRDefault="00050809" w:rsidP="00050809">
      <w:r>
        <w:t xml:space="preserve">        if </w:t>
      </w:r>
      <w:proofErr w:type="spellStart"/>
      <w:r>
        <w:t>arr</w:t>
      </w:r>
      <w:proofErr w:type="spellEnd"/>
      <w:r>
        <w:t>[mid] == x:</w:t>
      </w:r>
    </w:p>
    <w:p w14:paraId="3E8042CA" w14:textId="77777777" w:rsidR="00050809" w:rsidRDefault="00050809" w:rsidP="00050809">
      <w:r>
        <w:t xml:space="preserve">            return mid</w:t>
      </w:r>
    </w:p>
    <w:p w14:paraId="598F1566" w14:textId="77777777" w:rsidR="00050809" w:rsidRDefault="00050809" w:rsidP="00050809">
      <w:r>
        <w:t xml:space="preserve">     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arr</w:t>
      </w:r>
      <w:proofErr w:type="spellEnd"/>
      <w:r>
        <w:t>[mid] &lt; x:</w:t>
      </w:r>
    </w:p>
    <w:p w14:paraId="6134D7F9" w14:textId="77777777" w:rsidR="00050809" w:rsidRDefault="00050809" w:rsidP="00050809">
      <w:r>
        <w:t xml:space="preserve">            low = mid + 1</w:t>
      </w:r>
    </w:p>
    <w:p w14:paraId="434E5734" w14:textId="77777777" w:rsidR="00050809" w:rsidRDefault="00050809" w:rsidP="00050809">
      <w:r>
        <w:t xml:space="preserve">        else:</w:t>
      </w:r>
    </w:p>
    <w:p w14:paraId="2F744760" w14:textId="77777777" w:rsidR="00050809" w:rsidRDefault="00050809" w:rsidP="00050809">
      <w:r>
        <w:t xml:space="preserve">            high = mid - 1</w:t>
      </w:r>
    </w:p>
    <w:p w14:paraId="1AE2ED6B" w14:textId="77777777" w:rsidR="00050809" w:rsidRDefault="00050809" w:rsidP="00050809">
      <w:r>
        <w:t xml:space="preserve">    return -1</w:t>
      </w:r>
    </w:p>
    <w:p w14:paraId="0EBAD68D" w14:textId="77777777" w:rsidR="00050809" w:rsidRDefault="00050809" w:rsidP="00050809"/>
    <w:p w14:paraId="30C586F0" w14:textId="77777777" w:rsidR="00050809" w:rsidRDefault="00050809" w:rsidP="00050809">
      <w:r>
        <w:t># Recursive Binary Search</w:t>
      </w:r>
    </w:p>
    <w:p w14:paraId="24D66301" w14:textId="77777777" w:rsidR="00050809" w:rsidRDefault="00050809" w:rsidP="00050809">
      <w:proofErr w:type="spellStart"/>
      <w:r>
        <w:t>def</w:t>
      </w:r>
      <w:proofErr w:type="spellEnd"/>
      <w:r>
        <w:t xml:space="preserve"> </w:t>
      </w:r>
      <w:proofErr w:type="spellStart"/>
      <w:r>
        <w:t>binary_search_recursive</w:t>
      </w:r>
      <w:proofErr w:type="spellEnd"/>
      <w:r>
        <w:t>(</w:t>
      </w:r>
      <w:proofErr w:type="spellStart"/>
      <w:r>
        <w:t>arr</w:t>
      </w:r>
      <w:proofErr w:type="spellEnd"/>
      <w:r>
        <w:t>, low, high, x):</w:t>
      </w:r>
    </w:p>
    <w:p w14:paraId="4FA0F195" w14:textId="77777777" w:rsidR="00050809" w:rsidRDefault="00050809" w:rsidP="00050809">
      <w:r>
        <w:t xml:space="preserve">    if high &gt;= low:</w:t>
      </w:r>
    </w:p>
    <w:p w14:paraId="6C60C142" w14:textId="77777777" w:rsidR="00050809" w:rsidRDefault="00050809" w:rsidP="00050809">
      <w:r>
        <w:t xml:space="preserve">        mid = (low + high) // 2</w:t>
      </w:r>
    </w:p>
    <w:p w14:paraId="56E302E7" w14:textId="77777777" w:rsidR="00050809" w:rsidRDefault="00050809" w:rsidP="00050809">
      <w:r>
        <w:t xml:space="preserve">        if </w:t>
      </w:r>
      <w:proofErr w:type="spellStart"/>
      <w:r>
        <w:t>arr</w:t>
      </w:r>
      <w:proofErr w:type="spellEnd"/>
      <w:r>
        <w:t>[mid] == x:</w:t>
      </w:r>
    </w:p>
    <w:p w14:paraId="5DF33068" w14:textId="77777777" w:rsidR="00050809" w:rsidRDefault="00050809" w:rsidP="00050809">
      <w:r>
        <w:t xml:space="preserve">            return mid</w:t>
      </w:r>
    </w:p>
    <w:p w14:paraId="5594F37A" w14:textId="77777777" w:rsidR="00050809" w:rsidRDefault="00050809" w:rsidP="00050809">
      <w:r>
        <w:t xml:space="preserve">     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arr</w:t>
      </w:r>
      <w:proofErr w:type="spellEnd"/>
      <w:r>
        <w:t>[mid] &gt; x:</w:t>
      </w:r>
    </w:p>
    <w:p w14:paraId="4E4D6629" w14:textId="77777777" w:rsidR="00050809" w:rsidRDefault="00050809" w:rsidP="00050809">
      <w:r>
        <w:t xml:space="preserve">            return </w:t>
      </w:r>
      <w:proofErr w:type="spellStart"/>
      <w:r>
        <w:t>binary_search_recursive</w:t>
      </w:r>
      <w:proofErr w:type="spellEnd"/>
      <w:r>
        <w:t>(</w:t>
      </w:r>
      <w:proofErr w:type="spellStart"/>
      <w:r>
        <w:t>arr</w:t>
      </w:r>
      <w:proofErr w:type="spellEnd"/>
      <w:r>
        <w:t>, low, mid - 1, x)</w:t>
      </w:r>
    </w:p>
    <w:p w14:paraId="0A5520BE" w14:textId="77777777" w:rsidR="00050809" w:rsidRDefault="00050809" w:rsidP="00050809">
      <w:r>
        <w:t xml:space="preserve">        else:</w:t>
      </w:r>
    </w:p>
    <w:p w14:paraId="7ED5D76F" w14:textId="77777777" w:rsidR="00050809" w:rsidRDefault="00050809" w:rsidP="00050809">
      <w:r>
        <w:t xml:space="preserve">            return </w:t>
      </w:r>
      <w:proofErr w:type="spellStart"/>
      <w:r>
        <w:t>binary_search_recursive</w:t>
      </w:r>
      <w:proofErr w:type="spellEnd"/>
      <w:r>
        <w:t>(</w:t>
      </w:r>
      <w:proofErr w:type="spellStart"/>
      <w:r>
        <w:t>arr</w:t>
      </w:r>
      <w:proofErr w:type="spellEnd"/>
      <w:r>
        <w:t>, mid + 1, high, x)</w:t>
      </w:r>
    </w:p>
    <w:p w14:paraId="6CB6C94A" w14:textId="77777777" w:rsidR="00050809" w:rsidRDefault="00050809" w:rsidP="00050809">
      <w:r>
        <w:t xml:space="preserve">    else:</w:t>
      </w:r>
    </w:p>
    <w:p w14:paraId="3B550169" w14:textId="77777777" w:rsidR="00050809" w:rsidRDefault="00050809" w:rsidP="00050809">
      <w:r>
        <w:t xml:space="preserve">        return -1</w:t>
      </w:r>
    </w:p>
    <w:p w14:paraId="4723F7C7" w14:textId="77777777" w:rsidR="00050809" w:rsidRDefault="00050809" w:rsidP="00050809"/>
    <w:p w14:paraId="49E576F1" w14:textId="77777777" w:rsidR="00050809" w:rsidRDefault="00050809" w:rsidP="00050809">
      <w:r>
        <w:t># Sample array</w:t>
      </w:r>
    </w:p>
    <w:p w14:paraId="0310D9BD" w14:textId="77777777" w:rsidR="00050809" w:rsidRDefault="00050809" w:rsidP="00050809">
      <w:proofErr w:type="spellStart"/>
      <w:r>
        <w:t>arr</w:t>
      </w:r>
      <w:proofErr w:type="spellEnd"/>
      <w:r>
        <w:t xml:space="preserve"> = [2, 3, 4, 10, 40]</w:t>
      </w:r>
    </w:p>
    <w:p w14:paraId="387DE780" w14:textId="77777777" w:rsidR="00050809" w:rsidRDefault="00050809" w:rsidP="00050809">
      <w:r>
        <w:t>x = 10</w:t>
      </w:r>
    </w:p>
    <w:p w14:paraId="5126EA0D" w14:textId="77777777" w:rsidR="00050809" w:rsidRDefault="00050809" w:rsidP="00050809"/>
    <w:p w14:paraId="5CEDC951" w14:textId="77777777" w:rsidR="00050809" w:rsidRDefault="00050809" w:rsidP="00050809">
      <w:r>
        <w:t># Using iterative method</w:t>
      </w:r>
    </w:p>
    <w:p w14:paraId="2951050A" w14:textId="77777777" w:rsidR="00050809" w:rsidRDefault="00050809" w:rsidP="00050809">
      <w:r>
        <w:t>print(</w:t>
      </w:r>
      <w:proofErr w:type="spellStart"/>
      <w:r>
        <w:t>binary_search_iterative</w:t>
      </w:r>
      <w:proofErr w:type="spellEnd"/>
      <w:r>
        <w:t>(</w:t>
      </w:r>
      <w:proofErr w:type="spellStart"/>
      <w:r>
        <w:t>arr</w:t>
      </w:r>
      <w:proofErr w:type="spellEnd"/>
      <w:r>
        <w:t>, x))</w:t>
      </w:r>
    </w:p>
    <w:p w14:paraId="243B1798" w14:textId="77777777" w:rsidR="00050809" w:rsidRDefault="00050809" w:rsidP="00050809"/>
    <w:p w14:paraId="0A04D639" w14:textId="77777777" w:rsidR="00050809" w:rsidRDefault="00050809" w:rsidP="00050809">
      <w:r>
        <w:t># Using recursive method</w:t>
      </w:r>
    </w:p>
    <w:p w14:paraId="769AFE6D" w14:textId="77777777" w:rsidR="00050809" w:rsidRDefault="00050809" w:rsidP="00050809">
      <w:r>
        <w:t>print(</w:t>
      </w:r>
      <w:proofErr w:type="spellStart"/>
      <w:r>
        <w:t>binary_search_recursive</w:t>
      </w:r>
      <w:proofErr w:type="spellEnd"/>
      <w:r>
        <w:t>(</w:t>
      </w:r>
      <w:proofErr w:type="spellStart"/>
      <w:r>
        <w:t>arr</w:t>
      </w:r>
      <w:proofErr w:type="spellEnd"/>
      <w:r>
        <w:t xml:space="preserve">, 0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-1, x))</w:t>
      </w:r>
    </w:p>
    <w:p w14:paraId="331FA4DE" w14:textId="77777777" w:rsidR="00050809" w:rsidRDefault="00050809" w:rsidP="00050809">
      <w:r>
        <w:t>```</w:t>
      </w:r>
    </w:p>
    <w:p w14:paraId="6004A97F" w14:textId="77777777" w:rsidR="00050809" w:rsidRDefault="00050809" w:rsidP="00050809"/>
    <w:p w14:paraId="2DE7469A" w14:textId="77777777" w:rsidR="00050809" w:rsidRDefault="00050809" w:rsidP="00050809">
      <w:r>
        <w:t>### 10. **Python Program for Linear Search**</w:t>
      </w:r>
    </w:p>
    <w:p w14:paraId="1C8C5724" w14:textId="77777777" w:rsidR="00050809" w:rsidRDefault="00050809" w:rsidP="00050809">
      <w:r>
        <w:t>Implement a linear search algorithm.</w:t>
      </w:r>
    </w:p>
    <w:p w14:paraId="4EF7C7B6" w14:textId="77777777" w:rsidR="00050809" w:rsidRDefault="00050809" w:rsidP="00050809"/>
    <w:p w14:paraId="12B55D79" w14:textId="77777777" w:rsidR="00050809" w:rsidRDefault="00050809" w:rsidP="00050809">
      <w:r>
        <w:t>```python</w:t>
      </w:r>
    </w:p>
    <w:p w14:paraId="52CFA1F4" w14:textId="77777777" w:rsidR="00050809" w:rsidRDefault="00050809" w:rsidP="00050809">
      <w:r>
        <w:t># Linear Search</w:t>
      </w:r>
    </w:p>
    <w:p w14:paraId="0284F3EC" w14:textId="77777777" w:rsidR="00050809" w:rsidRDefault="00050809" w:rsidP="00050809">
      <w:proofErr w:type="spellStart"/>
      <w:r>
        <w:t>def</w:t>
      </w:r>
      <w:proofErr w:type="spellEnd"/>
      <w:r>
        <w:t xml:space="preserve"> </w:t>
      </w:r>
      <w:proofErr w:type="spellStart"/>
      <w:r>
        <w:t>linear_search</w:t>
      </w:r>
      <w:proofErr w:type="spellEnd"/>
      <w:r>
        <w:t>(</w:t>
      </w:r>
      <w:proofErr w:type="spellStart"/>
      <w:r>
        <w:t>arr</w:t>
      </w:r>
      <w:proofErr w:type="spellEnd"/>
      <w:r>
        <w:t>, x):</w:t>
      </w:r>
    </w:p>
    <w:p w14:paraId="418E55E3" w14:textId="77777777" w:rsidR="00050809" w:rsidRDefault="00050809" w:rsidP="00050809"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0C81C54E" w14:textId="77777777" w:rsidR="00050809" w:rsidRDefault="00050809" w:rsidP="00050809">
      <w:r>
        <w:t xml:space="preserve">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 == x:</w:t>
      </w:r>
    </w:p>
    <w:p w14:paraId="697AF1AA" w14:textId="77777777" w:rsidR="00050809" w:rsidRDefault="00050809" w:rsidP="00050809">
      <w:r>
        <w:t xml:space="preserve">            return </w:t>
      </w:r>
      <w:proofErr w:type="spellStart"/>
      <w:r>
        <w:t>i</w:t>
      </w:r>
      <w:proofErr w:type="spellEnd"/>
    </w:p>
    <w:p w14:paraId="2C95E6AB" w14:textId="77777777" w:rsidR="00050809" w:rsidRDefault="00050809" w:rsidP="00050809">
      <w:r>
        <w:t xml:space="preserve">    return -1</w:t>
      </w:r>
    </w:p>
    <w:p w14:paraId="0DBEF4C8" w14:textId="77777777" w:rsidR="00050809" w:rsidRDefault="00050809" w:rsidP="00050809"/>
    <w:p w14:paraId="71C15B25" w14:textId="77777777" w:rsidR="00050809" w:rsidRDefault="00050809" w:rsidP="00050809">
      <w:r>
        <w:t># Sample array</w:t>
      </w:r>
    </w:p>
    <w:p w14:paraId="21D28704" w14:textId="77777777" w:rsidR="00050809" w:rsidRDefault="00050809" w:rsidP="00050809">
      <w:proofErr w:type="spellStart"/>
      <w:r>
        <w:t>arr</w:t>
      </w:r>
      <w:proofErr w:type="spellEnd"/>
      <w:r>
        <w:t xml:space="preserve"> = [2, 3, 4, 10, 40]</w:t>
      </w:r>
    </w:p>
    <w:p w14:paraId="24925F93" w14:textId="77777777" w:rsidR="00050809" w:rsidRDefault="00050809" w:rsidP="00050809">
      <w:r>
        <w:t>x = 10</w:t>
      </w:r>
    </w:p>
    <w:p w14:paraId="1E6949F2" w14:textId="77777777" w:rsidR="00050809" w:rsidRDefault="00050809" w:rsidP="00050809"/>
    <w:p w14:paraId="48467D97" w14:textId="77777777" w:rsidR="00050809" w:rsidRDefault="00050809" w:rsidP="00050809">
      <w:r>
        <w:t># Perform linear search</w:t>
      </w:r>
    </w:p>
    <w:p w14:paraId="534CD7EE" w14:textId="77777777" w:rsidR="00050809" w:rsidRDefault="00050809" w:rsidP="00050809">
      <w:r>
        <w:t>print(</w:t>
      </w:r>
      <w:proofErr w:type="spellStart"/>
      <w:r>
        <w:t>linear_search</w:t>
      </w:r>
      <w:proofErr w:type="spellEnd"/>
      <w:r>
        <w:t>(</w:t>
      </w:r>
      <w:proofErr w:type="spellStart"/>
      <w:r>
        <w:t>arr</w:t>
      </w:r>
      <w:proofErr w:type="spellEnd"/>
      <w:r>
        <w:t>, x))</w:t>
      </w:r>
    </w:p>
    <w:p w14:paraId="4604A9A4" w14:textId="77777777" w:rsidR="00050809" w:rsidRDefault="00050809" w:rsidP="00050809">
      <w:r>
        <w:t>```</w:t>
      </w:r>
    </w:p>
    <w:p w14:paraId="3BECCCCC" w14:textId="77777777" w:rsidR="00050809" w:rsidRDefault="00050809" w:rsidP="00050809"/>
    <w:p w14:paraId="06798E3F" w14:textId="77777777" w:rsidR="00050809" w:rsidRDefault="00050809" w:rsidP="00050809">
      <w:r>
        <w:t>### 11. **Python Program for Insertion Sort**</w:t>
      </w:r>
    </w:p>
    <w:p w14:paraId="0052BC17" w14:textId="77777777" w:rsidR="00050809" w:rsidRDefault="00050809" w:rsidP="00050809">
      <w:r>
        <w:t>Implement an insertion sort algorithm.</w:t>
      </w:r>
    </w:p>
    <w:p w14:paraId="0106707D" w14:textId="77777777" w:rsidR="00050809" w:rsidRDefault="00050809" w:rsidP="00050809"/>
    <w:p w14:paraId="6F160C61" w14:textId="77777777" w:rsidR="00050809" w:rsidRDefault="00050809" w:rsidP="00050809">
      <w:r>
        <w:t>```python</w:t>
      </w:r>
    </w:p>
    <w:p w14:paraId="3BE5CA74" w14:textId="77777777" w:rsidR="00050809" w:rsidRDefault="00050809" w:rsidP="00050809">
      <w:r>
        <w:t># Insertion Sort</w:t>
      </w:r>
    </w:p>
    <w:p w14:paraId="7994A1DF" w14:textId="77777777" w:rsidR="00050809" w:rsidRDefault="00050809" w:rsidP="00050809">
      <w:proofErr w:type="spellStart"/>
      <w:r>
        <w:t>def</w:t>
      </w:r>
      <w:proofErr w:type="spellEnd"/>
      <w:r>
        <w:t xml:space="preserve"> </w:t>
      </w:r>
      <w:proofErr w:type="spellStart"/>
      <w:r>
        <w:t>insertion_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5612F121" w14:textId="77777777" w:rsidR="00050809" w:rsidRDefault="00050809" w:rsidP="00050809">
      <w:r>
        <w:t xml:space="preserve">    for </w:t>
      </w:r>
      <w:proofErr w:type="spellStart"/>
      <w:r>
        <w:t>i</w:t>
      </w:r>
      <w:proofErr w:type="spellEnd"/>
      <w:r>
        <w:t xml:space="preserve"> in range(1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2FB96844" w14:textId="77777777" w:rsidR="00050809" w:rsidRDefault="00050809" w:rsidP="00050809">
      <w:r>
        <w:t xml:space="preserve">        key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76E1B40B" w14:textId="77777777" w:rsidR="00050809" w:rsidRDefault="00050809" w:rsidP="00050809">
      <w:r>
        <w:t xml:space="preserve">        j = </w:t>
      </w:r>
      <w:proofErr w:type="spellStart"/>
      <w:r>
        <w:t>i</w:t>
      </w:r>
      <w:proofErr w:type="spellEnd"/>
      <w:r>
        <w:t xml:space="preserve"> - 1</w:t>
      </w:r>
    </w:p>
    <w:p w14:paraId="4BC504CE" w14:textId="77777777" w:rsidR="00050809" w:rsidRDefault="00050809" w:rsidP="00050809">
      <w:r>
        <w:t xml:space="preserve">        while j &gt;= 0 and key &lt; </w:t>
      </w:r>
      <w:proofErr w:type="spellStart"/>
      <w:r>
        <w:t>arr</w:t>
      </w:r>
      <w:proofErr w:type="spellEnd"/>
      <w:r>
        <w:t>[j]:</w:t>
      </w:r>
    </w:p>
    <w:p w14:paraId="60562195" w14:textId="77777777" w:rsidR="00050809" w:rsidRDefault="00050809" w:rsidP="00050809">
      <w:r>
        <w:t xml:space="preserve">            </w:t>
      </w:r>
      <w:proofErr w:type="spellStart"/>
      <w:r>
        <w:t>arr</w:t>
      </w:r>
      <w:proofErr w:type="spellEnd"/>
      <w:r>
        <w:t xml:space="preserve">[j + 1] = </w:t>
      </w:r>
      <w:proofErr w:type="spellStart"/>
      <w:r>
        <w:t>arr</w:t>
      </w:r>
      <w:proofErr w:type="spellEnd"/>
      <w:r>
        <w:t>[j]</w:t>
      </w:r>
    </w:p>
    <w:p w14:paraId="63534DA8" w14:textId="77777777" w:rsidR="00050809" w:rsidRDefault="00050809" w:rsidP="00050809">
      <w:r>
        <w:t xml:space="preserve">            j -= 1</w:t>
      </w:r>
    </w:p>
    <w:p w14:paraId="0DD721E4" w14:textId="77777777" w:rsidR="00050809" w:rsidRDefault="00050809" w:rsidP="00050809">
      <w:r>
        <w:t xml:space="preserve">        </w:t>
      </w:r>
      <w:proofErr w:type="spellStart"/>
      <w:r>
        <w:t>arr</w:t>
      </w:r>
      <w:proofErr w:type="spellEnd"/>
      <w:r>
        <w:t>[j + 1] = key</w:t>
      </w:r>
    </w:p>
    <w:p w14:paraId="113BE4F9" w14:textId="77777777" w:rsidR="00050809" w:rsidRDefault="00050809" w:rsidP="00050809">
      <w:r>
        <w:t xml:space="preserve">    return </w:t>
      </w:r>
      <w:proofErr w:type="spellStart"/>
      <w:r>
        <w:t>arr</w:t>
      </w:r>
      <w:proofErr w:type="spellEnd"/>
    </w:p>
    <w:p w14:paraId="41CBE053" w14:textId="77777777" w:rsidR="00050809" w:rsidRDefault="00050809" w:rsidP="00050809"/>
    <w:p w14:paraId="4569AF03" w14:textId="77777777" w:rsidR="00050809" w:rsidRDefault="00050809" w:rsidP="00050809">
      <w:r>
        <w:t># Sample array</w:t>
      </w:r>
    </w:p>
    <w:p w14:paraId="026BDE49" w14:textId="77777777" w:rsidR="00050809" w:rsidRDefault="00050809" w:rsidP="00050809">
      <w:proofErr w:type="spellStart"/>
      <w:r>
        <w:t>arr</w:t>
      </w:r>
      <w:proofErr w:type="spellEnd"/>
      <w:r>
        <w:t xml:space="preserve"> = [12, 11, 13, 5, 6]</w:t>
      </w:r>
    </w:p>
    <w:p w14:paraId="7F3B41F9" w14:textId="77777777" w:rsidR="00050809" w:rsidRDefault="00050809" w:rsidP="00050809"/>
    <w:p w14:paraId="1F5EFB27" w14:textId="77777777" w:rsidR="00050809" w:rsidRDefault="00050809" w:rsidP="00050809">
      <w:r>
        <w:t># Perform insertion sort</w:t>
      </w:r>
    </w:p>
    <w:p w14:paraId="19D5BDCB" w14:textId="77777777" w:rsidR="00050809" w:rsidRDefault="00050809" w:rsidP="00050809">
      <w:r>
        <w:t>print(</w:t>
      </w:r>
      <w:proofErr w:type="spellStart"/>
      <w:r>
        <w:t>insertion_sort</w:t>
      </w:r>
      <w:proofErr w:type="spellEnd"/>
      <w:r>
        <w:t>(</w:t>
      </w:r>
      <w:proofErr w:type="spellStart"/>
      <w:r>
        <w:t>arr</w:t>
      </w:r>
      <w:proofErr w:type="spellEnd"/>
      <w:r>
        <w:t>))</w:t>
      </w:r>
    </w:p>
    <w:p w14:paraId="37DED82F" w14:textId="77777777" w:rsidR="00050809" w:rsidRDefault="00050809" w:rsidP="00050809">
      <w:r>
        <w:t>```</w:t>
      </w:r>
    </w:p>
    <w:p w14:paraId="7B1848D4" w14:textId="77777777" w:rsidR="00050809" w:rsidRDefault="00050809" w:rsidP="00050809"/>
    <w:p w14:paraId="0AF7A54B" w14:textId="6DAEF156" w:rsidR="00050809" w:rsidRDefault="00050809" w:rsidP="00050809">
      <w:r>
        <w:t>These snippets should solve each of the requested problems. Let me know if you need further explanation or help!</w:t>
      </w:r>
    </w:p>
    <w:sectPr w:rsidR="0005080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D04C6C" w14:textId="77777777" w:rsidR="00F47842" w:rsidRDefault="00F47842" w:rsidP="00964C5F">
      <w:pPr>
        <w:spacing w:after="0" w:line="240" w:lineRule="auto"/>
      </w:pPr>
      <w:r>
        <w:separator/>
      </w:r>
    </w:p>
  </w:endnote>
  <w:endnote w:type="continuationSeparator" w:id="0">
    <w:p w14:paraId="7F4184A4" w14:textId="77777777" w:rsidR="00F47842" w:rsidRDefault="00F47842" w:rsidP="00964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92C70C" w14:textId="77777777" w:rsidR="00964C5F" w:rsidRDefault="00964C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0E795E" w14:textId="77777777" w:rsidR="00964C5F" w:rsidRDefault="00964C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4AFC00" w14:textId="77777777" w:rsidR="00964C5F" w:rsidRDefault="00964C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7F8244" w14:textId="77777777" w:rsidR="00F47842" w:rsidRDefault="00F47842" w:rsidP="00964C5F">
      <w:pPr>
        <w:spacing w:after="0" w:line="240" w:lineRule="auto"/>
      </w:pPr>
      <w:r>
        <w:separator/>
      </w:r>
    </w:p>
  </w:footnote>
  <w:footnote w:type="continuationSeparator" w:id="0">
    <w:p w14:paraId="7D3018DF" w14:textId="77777777" w:rsidR="00F47842" w:rsidRDefault="00F47842" w:rsidP="00964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1862ED" w14:textId="5004F91D" w:rsidR="00964C5F" w:rsidRDefault="00050809">
    <w:pPr>
      <w:pStyle w:val="Header"/>
    </w:pPr>
    <w:r>
      <w:rPr>
        <w:noProof/>
      </w:rPr>
    </w:r>
    <w:r w:rsidR="00050809">
      <w:rPr>
        <w:noProof/>
      </w:rPr>
      <w:pict w14:anchorId="69D5B6B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32954" o:spid="_x0000_s1026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D6B47C" w14:textId="46D02509" w:rsidR="00964C5F" w:rsidRDefault="00050809">
    <w:pPr>
      <w:pStyle w:val="Header"/>
    </w:pPr>
    <w:r>
      <w:rPr>
        <w:noProof/>
      </w:rPr>
    </w:r>
    <w:r w:rsidR="00050809">
      <w:rPr>
        <w:noProof/>
      </w:rPr>
      <w:pict w14:anchorId="3A29A2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32955" o:spid="_x0000_s1027" type="#_x0000_t75" style="position:absolute;margin-left:0;margin-top:0;width:451.2pt;height:151.2pt;z-index:-251655168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E49915" w14:textId="76B2622A" w:rsidR="00964C5F" w:rsidRDefault="00050809">
    <w:pPr>
      <w:pStyle w:val="Header"/>
    </w:pPr>
    <w:r>
      <w:rPr>
        <w:noProof/>
      </w:rPr>
    </w:r>
    <w:r w:rsidR="00050809">
      <w:rPr>
        <w:noProof/>
      </w:rPr>
      <w:pict w14:anchorId="346CE1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32953" o:spid="_x0000_s1025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C1115DF"/>
    <w:multiLevelType w:val="hybridMultilevel"/>
    <w:tmpl w:val="744059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4252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FAgtDA0tzUyUdpeDU4uLM/DyQAsNaAO1jIBssAAAA"/>
  </w:docVars>
  <w:rsids>
    <w:rsidRoot w:val="00A24A60"/>
    <w:rsid w:val="00050809"/>
    <w:rsid w:val="002811A8"/>
    <w:rsid w:val="00964C5F"/>
    <w:rsid w:val="00A24A60"/>
    <w:rsid w:val="00B62ECB"/>
    <w:rsid w:val="00F47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B8552D4"/>
  <w15:chartTrackingRefBased/>
  <w15:docId w15:val="{AAEA2587-4A7C-4B0F-B0DA-C3118CD9F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4C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4C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C5F"/>
  </w:style>
  <w:style w:type="paragraph" w:styleId="Footer">
    <w:name w:val="footer"/>
    <w:basedOn w:val="Normal"/>
    <w:link w:val="FooterChar"/>
    <w:uiPriority w:val="99"/>
    <w:unhideWhenUsed/>
    <w:rsid w:val="00964C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C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5</Words>
  <Characters>4192</Characters>
  <Application>Microsoft Office Word</Application>
  <DocSecurity>0</DocSecurity>
  <Lines>34</Lines>
  <Paragraphs>9</Paragraphs>
  <ScaleCrop>false</ScaleCrop>
  <Company/>
  <LinksUpToDate>false</LinksUpToDate>
  <CharactersWithSpaces>4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2T16:48:00Z</dcterms:created>
  <dcterms:modified xsi:type="dcterms:W3CDTF">2024-08-12T16:48:00Z</dcterms:modified>
</cp:coreProperties>
</file>